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C6676A" w14:textId="77777777" w:rsidR="00290707" w:rsidRDefault="00290707">
      <w:bookmarkStart w:id="0" w:name="_GoBack"/>
      <w:bookmarkEnd w:id="0"/>
    </w:p>
    <w:sectPr w:rsidR="002907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TE3NjOyMDUzNTVQ0lEKTi0uzszPAykwrAUAFodScCwAAAA="/>
  </w:docVars>
  <w:rsids>
    <w:rsidRoot w:val="00E23331"/>
    <w:rsid w:val="00290707"/>
    <w:rsid w:val="00E23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AC6F1"/>
  <w15:chartTrackingRefBased/>
  <w15:docId w15:val="{D8160809-CBE5-4BD7-B2AA-34375983A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ajal Sharma</dc:creator>
  <cp:keywords/>
  <dc:description/>
  <cp:lastModifiedBy>Kaajal Sharma</cp:lastModifiedBy>
  <cp:revision>1</cp:revision>
  <dcterms:created xsi:type="dcterms:W3CDTF">2020-03-05T01:18:00Z</dcterms:created>
  <dcterms:modified xsi:type="dcterms:W3CDTF">2020-03-05T01:19:00Z</dcterms:modified>
</cp:coreProperties>
</file>